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F35E9" w14:textId="3EB93101" w:rsidR="00ED1721" w:rsidRPr="00C62E74" w:rsidRDefault="00ED1721">
      <w:pPr>
        <w:rPr>
          <w:b/>
        </w:rPr>
      </w:pPr>
      <w:r w:rsidRPr="00C62E74">
        <w:rPr>
          <w:b/>
        </w:rPr>
        <w:t>#Question 1.a</w:t>
      </w:r>
    </w:p>
    <w:p w14:paraId="6199CCE7" w14:textId="367164AD" w:rsidR="00ED1721" w:rsidRDefault="00ED1721">
      <w:proofErr w:type="gramStart"/>
      <w:r w:rsidRPr="00ED1721">
        <w:t>print(</w:t>
      </w:r>
      <w:proofErr w:type="gramEnd"/>
      <w:r w:rsidRPr="00ED1721">
        <w:t>'There are two ways of spreading light:\n\</w:t>
      </w:r>
      <w:proofErr w:type="spellStart"/>
      <w:r w:rsidRPr="00ED1721">
        <w:t>nTo</w:t>
      </w:r>
      <w:proofErr w:type="spellEnd"/>
      <w:r w:rsidRPr="00ED1721">
        <w:t xml:space="preserve"> be the "candle", or the "mirror" that reflects it.')</w:t>
      </w:r>
    </w:p>
    <w:p w14:paraId="37301298" w14:textId="6E0EB3F6" w:rsidR="00ED1721" w:rsidRPr="00C62E74" w:rsidRDefault="00ED1721">
      <w:pPr>
        <w:rPr>
          <w:b/>
        </w:rPr>
      </w:pPr>
      <w:r w:rsidRPr="00C62E74">
        <w:rPr>
          <w:b/>
        </w:rPr>
        <w:t>#Question 1.b</w:t>
      </w:r>
    </w:p>
    <w:p w14:paraId="6F1ACB47" w14:textId="4A545039" w:rsidR="00ED1721" w:rsidRDefault="00ED1721">
      <w:proofErr w:type="gramStart"/>
      <w:r w:rsidRPr="00ED1721">
        <w:t>print(</w:t>
      </w:r>
      <w:proofErr w:type="gramEnd"/>
      <w:r w:rsidRPr="00ED1721">
        <w:t>'"There are two ways of spreading light:\n\t1. To be the candle, or\n\t2. the mirror that reflects it."')</w:t>
      </w:r>
    </w:p>
    <w:p w14:paraId="761CB544" w14:textId="32FEAC0A" w:rsidR="00ED1721" w:rsidRPr="00C62E74" w:rsidRDefault="00ED1721">
      <w:pPr>
        <w:rPr>
          <w:b/>
        </w:rPr>
      </w:pPr>
      <w:r w:rsidRPr="00C62E74">
        <w:rPr>
          <w:b/>
        </w:rPr>
        <w:t>#Question 1.c</w:t>
      </w:r>
    </w:p>
    <w:p w14:paraId="1556D7DB" w14:textId="77398E80" w:rsidR="00D10811" w:rsidRDefault="00ED1721">
      <w:r>
        <w:t xml:space="preserve">day = </w:t>
      </w:r>
      <w:proofErr w:type="gramStart"/>
      <w:r>
        <w:t>input(</w:t>
      </w:r>
      <w:proofErr w:type="gramEnd"/>
      <w:r>
        <w:t>)</w:t>
      </w:r>
    </w:p>
    <w:p w14:paraId="2D1FEEC9" w14:textId="589023C5" w:rsidR="00ED1721" w:rsidRDefault="00ED1721">
      <w:r>
        <w:t xml:space="preserve">month = </w:t>
      </w:r>
      <w:proofErr w:type="gramStart"/>
      <w:r>
        <w:t>input(</w:t>
      </w:r>
      <w:proofErr w:type="gramEnd"/>
      <w:r>
        <w:t>)</w:t>
      </w:r>
    </w:p>
    <w:p w14:paraId="2CB917E8" w14:textId="32B813F5" w:rsidR="00ED1721" w:rsidRDefault="00ED1721">
      <w:r>
        <w:t xml:space="preserve">year = </w:t>
      </w:r>
      <w:proofErr w:type="gramStart"/>
      <w:r>
        <w:t>input(</w:t>
      </w:r>
      <w:proofErr w:type="gramEnd"/>
      <w:r>
        <w:t>)</w:t>
      </w:r>
    </w:p>
    <w:p w14:paraId="5AE26017" w14:textId="2D93D478" w:rsidR="00ED1721" w:rsidRDefault="00ED1721">
      <w:proofErr w:type="gramStart"/>
      <w:r w:rsidRPr="00ED1721">
        <w:t>print(</w:t>
      </w:r>
      <w:proofErr w:type="gramEnd"/>
      <w:r w:rsidRPr="00ED1721">
        <w:t>"Enter your birthday\</w:t>
      </w:r>
      <w:proofErr w:type="spellStart"/>
      <w:r w:rsidRPr="00ED1721">
        <w:t>nDay</w:t>
      </w:r>
      <w:proofErr w:type="spellEnd"/>
      <w:r w:rsidRPr="00ED1721">
        <w:t>:", day,'\</w:t>
      </w:r>
      <w:proofErr w:type="spellStart"/>
      <w:r w:rsidRPr="00ED1721">
        <w:t>nMonth</w:t>
      </w:r>
      <w:proofErr w:type="spellEnd"/>
      <w:r w:rsidRPr="00ED1721">
        <w:t>:', month,'\</w:t>
      </w:r>
      <w:proofErr w:type="spellStart"/>
      <w:r w:rsidRPr="00ED1721">
        <w:t>nYear</w:t>
      </w:r>
      <w:proofErr w:type="spellEnd"/>
      <w:r w:rsidRPr="00ED1721">
        <w:t>:', year,'\n\</w:t>
      </w:r>
      <w:proofErr w:type="spellStart"/>
      <w:r w:rsidRPr="00ED1721">
        <w:t>nCongratulations!Your</w:t>
      </w:r>
      <w:proofErr w:type="spellEnd"/>
      <w:r w:rsidRPr="00ED1721">
        <w:t xml:space="preserve"> birthday is', month,'-', day, '-', year,'\</w:t>
      </w:r>
      <w:proofErr w:type="spellStart"/>
      <w:r w:rsidRPr="00ED1721">
        <w:t>nYou</w:t>
      </w:r>
      <w:proofErr w:type="spellEnd"/>
      <w:r w:rsidRPr="00ED1721">
        <w:t xml:space="preserve"> are', '(',2019,'-',year,')','=',2019-int(year),'years old.')</w:t>
      </w:r>
    </w:p>
    <w:p w14:paraId="1B4AD6BD" w14:textId="69206B53" w:rsidR="001F4301" w:rsidRPr="00C62E74" w:rsidRDefault="004364AC">
      <w:pPr>
        <w:rPr>
          <w:b/>
        </w:rPr>
      </w:pPr>
      <w:r w:rsidRPr="00C62E74">
        <w:rPr>
          <w:b/>
        </w:rPr>
        <w:t>#Question 1.d</w:t>
      </w:r>
    </w:p>
    <w:p w14:paraId="1BC22BB1" w14:textId="687FEB0A" w:rsidR="004364AC" w:rsidRDefault="004364AC">
      <w:r>
        <w:t>num1 = int(</w:t>
      </w:r>
      <w:proofErr w:type="gramStart"/>
      <w:r>
        <w:t>input(</w:t>
      </w:r>
      <w:proofErr w:type="gramEnd"/>
      <w:r>
        <w:t>))</w:t>
      </w:r>
    </w:p>
    <w:p w14:paraId="0E68D835" w14:textId="6D918C94" w:rsidR="004364AC" w:rsidRDefault="004364AC">
      <w:r>
        <w:t>num2 = int(</w:t>
      </w:r>
      <w:proofErr w:type="gramStart"/>
      <w:r>
        <w:t>input(</w:t>
      </w:r>
      <w:proofErr w:type="gramEnd"/>
      <w:r>
        <w:t>))</w:t>
      </w:r>
    </w:p>
    <w:p w14:paraId="03CB0780" w14:textId="7D098C5E" w:rsidR="004364AC" w:rsidRDefault="004364AC">
      <w:r>
        <w:t>num3 = int(</w:t>
      </w:r>
      <w:proofErr w:type="gramStart"/>
      <w:r>
        <w:t>input(</w:t>
      </w:r>
      <w:proofErr w:type="gramEnd"/>
      <w:r>
        <w:t>))</w:t>
      </w:r>
    </w:p>
    <w:p w14:paraId="725AF4E5" w14:textId="6E959AEF" w:rsidR="004364AC" w:rsidRDefault="004364AC">
      <w:r w:rsidRPr="004364AC">
        <w:t>print('Enter three integers:','\</w:t>
      </w:r>
      <w:proofErr w:type="spellStart"/>
      <w:r w:rsidRPr="004364AC">
        <w:t>nInteger</w:t>
      </w:r>
      <w:proofErr w:type="spellEnd"/>
      <w:r w:rsidRPr="004364AC">
        <w:t xml:space="preserve"> 1:', num1,'\</w:t>
      </w:r>
      <w:proofErr w:type="spellStart"/>
      <w:r w:rsidRPr="004364AC">
        <w:t>nInteger</w:t>
      </w:r>
      <w:proofErr w:type="spellEnd"/>
      <w:r w:rsidRPr="004364AC">
        <w:t xml:space="preserve"> 2:', num2,'\</w:t>
      </w:r>
      <w:proofErr w:type="spellStart"/>
      <w:r w:rsidRPr="004364AC">
        <w:t>nInteger</w:t>
      </w:r>
      <w:proofErr w:type="spellEnd"/>
      <w:r w:rsidRPr="004364AC">
        <w:t xml:space="preserve"> 3:', num3,'\</w:t>
      </w:r>
      <w:proofErr w:type="spellStart"/>
      <w:r w:rsidRPr="004364AC">
        <w:t>nMath</w:t>
      </w:r>
      <w:proofErr w:type="spellEnd"/>
      <w:r w:rsidRPr="004364AC">
        <w:t xml:space="preserve"> operations:\n',num1,'+',num2,'+',num3,'=',num1+num2+num3,'\n',num1,'-',num2,'-',num3,'=',num1-num2-num3,'\n',num1,'*',num2,'*',num3,'=',num1*num2*num3,'\nNum1*(Num2+Num3) is\n\</w:t>
      </w:r>
      <w:proofErr w:type="spellStart"/>
      <w:r w:rsidRPr="004364AC">
        <w:t>t','not</w:t>
      </w:r>
      <w:proofErr w:type="spellEnd"/>
      <w:r w:rsidRPr="004364AC">
        <w:t xml:space="preserve"> equal</w:t>
      </w:r>
      <w:r w:rsidR="00960DB7">
        <w:t xml:space="preserve"> </w:t>
      </w:r>
      <w:r w:rsidRPr="004364AC">
        <w:t>to\n','Num1*Num2+Num3\n\t\tProof:\n\t\t=====\n',num1,'*(',num2,'+',num3,')=',num1*num2+num3,'\n\tis not equal to\n',num1,'*',num2,'+',num3,'=',num1*num2+num3)</w:t>
      </w:r>
    </w:p>
    <w:p w14:paraId="0CDCE724" w14:textId="119C1AC9" w:rsidR="000642C9" w:rsidRDefault="000642C9"/>
    <w:p w14:paraId="2CBC482B" w14:textId="06DF988C" w:rsidR="000642C9" w:rsidRPr="00C62E74" w:rsidRDefault="00A561BF">
      <w:pPr>
        <w:rPr>
          <w:b/>
        </w:rPr>
      </w:pPr>
      <w:r w:rsidRPr="00C62E74">
        <w:rPr>
          <w:b/>
        </w:rPr>
        <w:t>#Question 2</w:t>
      </w:r>
    </w:p>
    <w:p w14:paraId="4AEBE523" w14:textId="0C40F7EC" w:rsidR="00A561BF" w:rsidRDefault="00A561BF">
      <w:r>
        <w:t xml:space="preserve">name1 = </w:t>
      </w:r>
      <w:proofErr w:type="gramStart"/>
      <w:r>
        <w:t>input(</w:t>
      </w:r>
      <w:proofErr w:type="gramEnd"/>
      <w:r>
        <w:t>)</w:t>
      </w:r>
    </w:p>
    <w:p w14:paraId="3373D1FB" w14:textId="12B45D8C" w:rsidR="00A561BF" w:rsidRDefault="00A561BF">
      <w:r>
        <w:t xml:space="preserve">age1 = </w:t>
      </w:r>
      <w:proofErr w:type="gramStart"/>
      <w:r>
        <w:t>input(</w:t>
      </w:r>
      <w:proofErr w:type="gramEnd"/>
      <w:r>
        <w:t>)</w:t>
      </w:r>
    </w:p>
    <w:p w14:paraId="2C757876" w14:textId="68D2C512" w:rsidR="00A561BF" w:rsidRDefault="00A561BF">
      <w:r>
        <w:t xml:space="preserve">year1 = </w:t>
      </w:r>
      <w:proofErr w:type="gramStart"/>
      <w:r>
        <w:t>input(</w:t>
      </w:r>
      <w:proofErr w:type="gramEnd"/>
      <w:r>
        <w:t>)</w:t>
      </w:r>
    </w:p>
    <w:p w14:paraId="78DF29E3" w14:textId="16BBEA9D" w:rsidR="00A561BF" w:rsidRDefault="00A561BF">
      <w:r>
        <w:t xml:space="preserve">gpa1 = </w:t>
      </w:r>
      <w:proofErr w:type="gramStart"/>
      <w:r>
        <w:t>input(</w:t>
      </w:r>
      <w:proofErr w:type="gramEnd"/>
      <w:r>
        <w:t>)</w:t>
      </w:r>
    </w:p>
    <w:p w14:paraId="42245982" w14:textId="156A5DAE" w:rsidR="00A561BF" w:rsidRDefault="00A561BF">
      <w:r>
        <w:t xml:space="preserve">gender1 = </w:t>
      </w:r>
      <w:proofErr w:type="gramStart"/>
      <w:r>
        <w:t>input(</w:t>
      </w:r>
      <w:proofErr w:type="gramEnd"/>
      <w:r>
        <w:t>)</w:t>
      </w:r>
    </w:p>
    <w:p w14:paraId="2C9886B2" w14:textId="41ABC932" w:rsidR="00A561BF" w:rsidRDefault="00A561BF">
      <w:r>
        <w:t xml:space="preserve">id1 = </w:t>
      </w:r>
      <w:proofErr w:type="gramStart"/>
      <w:r>
        <w:t>input(</w:t>
      </w:r>
      <w:proofErr w:type="gramEnd"/>
      <w:r>
        <w:t>)</w:t>
      </w:r>
    </w:p>
    <w:p w14:paraId="76525CC6" w14:textId="5A4C991E" w:rsidR="00A561BF" w:rsidRDefault="00A561BF">
      <w:r>
        <w:t xml:space="preserve">credit1 = </w:t>
      </w:r>
      <w:proofErr w:type="gramStart"/>
      <w:r>
        <w:t>input(</w:t>
      </w:r>
      <w:proofErr w:type="gramEnd"/>
      <w:r>
        <w:t>)</w:t>
      </w:r>
    </w:p>
    <w:p w14:paraId="1E79B381" w14:textId="63343D56" w:rsidR="00A561BF" w:rsidRDefault="00A561BF" w:rsidP="00A561BF">
      <w:r>
        <w:t>name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3DE82EF6" w14:textId="3E5EFB79" w:rsidR="00A561BF" w:rsidRDefault="00A561BF" w:rsidP="00A561BF">
      <w:r>
        <w:lastRenderedPageBreak/>
        <w:t>age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0F5E57B5" w14:textId="6A8DF16B" w:rsidR="00A561BF" w:rsidRDefault="00A561BF" w:rsidP="00A561BF">
      <w:r>
        <w:t>year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3157610B" w14:textId="05573F57" w:rsidR="00A561BF" w:rsidRDefault="00A561BF" w:rsidP="00A561BF">
      <w:r>
        <w:t>gpa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0032B5DF" w14:textId="60DFDE48" w:rsidR="00A561BF" w:rsidRDefault="00A561BF" w:rsidP="00A561BF">
      <w:r>
        <w:t>gender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3477DB71" w14:textId="722FD90F" w:rsidR="00A561BF" w:rsidRDefault="00A561BF" w:rsidP="00A561BF">
      <w:r>
        <w:t>id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752A5710" w14:textId="12747794" w:rsidR="00A561BF" w:rsidRDefault="00A561BF" w:rsidP="00A561BF">
      <w:r>
        <w:t>credit</w:t>
      </w:r>
      <w:r>
        <w:t>2</w:t>
      </w:r>
      <w:r>
        <w:t xml:space="preserve"> = </w:t>
      </w:r>
      <w:proofErr w:type="gramStart"/>
      <w:r>
        <w:t>input(</w:t>
      </w:r>
      <w:proofErr w:type="gramEnd"/>
      <w:r>
        <w:t>)</w:t>
      </w:r>
    </w:p>
    <w:p w14:paraId="504A7F01" w14:textId="54F72C1E" w:rsidR="00A561BF" w:rsidRDefault="00A561BF"/>
    <w:p w14:paraId="2964642D" w14:textId="3D6CEC8E" w:rsidR="00A561BF" w:rsidRDefault="00A561BF">
      <w:r w:rsidRPr="00A561BF">
        <w:t>print('First student:\n Enter your\n Name:',name1,'\n Age:',age1,'\n Year:',year1,'\n Gpa:',gpa1,'\n Gender F(</w:t>
      </w:r>
      <w:proofErr w:type="spellStart"/>
      <w:r w:rsidRPr="00A561BF">
        <w:t>emale</w:t>
      </w:r>
      <w:proofErr w:type="spellEnd"/>
      <w:r w:rsidRPr="00A561BF">
        <w:t>) M(ale):',gender1,'\n Id:',id1,'\n #credits you have taken this semester:',credit1,'\n\</w:t>
      </w:r>
      <w:proofErr w:type="spellStart"/>
      <w:r w:rsidRPr="00A561BF">
        <w:t>nSecond</w:t>
      </w:r>
      <w:proofErr w:type="spellEnd"/>
      <w:r w:rsidRPr="00A561BF">
        <w:t xml:space="preserve"> student:\n Enter your\n Name:',name2,'\n Age:',age2,'\n Year:',year2,'\n Gpa:',gpa2,'\n Gender F(</w:t>
      </w:r>
      <w:proofErr w:type="spellStart"/>
      <w:r w:rsidRPr="00A561BF">
        <w:t>emale</w:t>
      </w:r>
      <w:proofErr w:type="spellEnd"/>
      <w:r w:rsidRPr="00A561BF">
        <w:t>) M(ale):',gender2,'\n Id:',id2,'\n #credits you have taken this semester:',credit2,'\n\nReport:\n============================================================\nFirst student:\n---------\</w:t>
      </w:r>
      <w:proofErr w:type="spellStart"/>
      <w:r w:rsidRPr="00A561BF">
        <w:t>nName</w:t>
      </w:r>
      <w:proofErr w:type="spellEnd"/>
      <w:r w:rsidRPr="00A561BF">
        <w:t xml:space="preserve"> Surname:',name1, '\t\</w:t>
      </w:r>
      <w:proofErr w:type="spellStart"/>
      <w:r w:rsidRPr="00A561BF">
        <w:t>tGender</w:t>
      </w:r>
      <w:proofErr w:type="spellEnd"/>
      <w:r w:rsidRPr="00A561BF">
        <w:t>\t\t:',gender1,'\</w:t>
      </w:r>
      <w:proofErr w:type="spellStart"/>
      <w:r w:rsidRPr="00A561BF">
        <w:t>nAge</w:t>
      </w:r>
      <w:proofErr w:type="spellEnd"/>
      <w:r w:rsidRPr="00A561BF">
        <w:t>\t\t:',age1, '\t\</w:t>
      </w:r>
      <w:proofErr w:type="spellStart"/>
      <w:r w:rsidRPr="00A561BF">
        <w:t>tID</w:t>
      </w:r>
      <w:proofErr w:type="spellEnd"/>
      <w:r w:rsidRPr="00A561BF">
        <w:t>\t\t:',id1,'\</w:t>
      </w:r>
      <w:proofErr w:type="spellStart"/>
      <w:r w:rsidRPr="00A561BF">
        <w:t>nYear</w:t>
      </w:r>
      <w:proofErr w:type="spellEnd"/>
      <w:r w:rsidRPr="00A561BF">
        <w:t>\t\t:',year1, '\t\</w:t>
      </w:r>
      <w:proofErr w:type="spellStart"/>
      <w:r w:rsidRPr="00A561BF">
        <w:t>tGPA</w:t>
      </w:r>
      <w:proofErr w:type="spellEnd"/>
      <w:r w:rsidRPr="00A561BF">
        <w:t>\t\t:',gpa1,'\</w:t>
      </w:r>
      <w:proofErr w:type="spellStart"/>
      <w:r w:rsidRPr="00A561BF">
        <w:t>nYou</w:t>
      </w:r>
      <w:proofErr w:type="spellEnd"/>
      <w:r w:rsidRPr="00A561BF">
        <w:t xml:space="preserve"> have taken',credit1,'credits.\n============================================================\nSecond student:\n---------\</w:t>
      </w:r>
      <w:proofErr w:type="spellStart"/>
      <w:r w:rsidRPr="00A561BF">
        <w:t>nName</w:t>
      </w:r>
      <w:proofErr w:type="spellEnd"/>
      <w:r w:rsidRPr="00A561BF">
        <w:t xml:space="preserve"> Surname:',name2, '\t\</w:t>
      </w:r>
      <w:proofErr w:type="spellStart"/>
      <w:r w:rsidRPr="00A561BF">
        <w:t>tGender</w:t>
      </w:r>
      <w:proofErr w:type="spellEnd"/>
      <w:r w:rsidRPr="00A561BF">
        <w:t>\t\t:',gender2,'\</w:t>
      </w:r>
      <w:proofErr w:type="spellStart"/>
      <w:r w:rsidRPr="00A561BF">
        <w:t>nAge</w:t>
      </w:r>
      <w:proofErr w:type="spellEnd"/>
      <w:r w:rsidRPr="00A561BF">
        <w:t>\t\t:',age2, '\t\</w:t>
      </w:r>
      <w:proofErr w:type="spellStart"/>
      <w:r w:rsidRPr="00A561BF">
        <w:t>tID</w:t>
      </w:r>
      <w:proofErr w:type="spellEnd"/>
      <w:r w:rsidRPr="00A561BF">
        <w:t>\t\t:',id2,'\</w:t>
      </w:r>
      <w:proofErr w:type="spellStart"/>
      <w:r w:rsidRPr="00A561BF">
        <w:t>nYear</w:t>
      </w:r>
      <w:proofErr w:type="spellEnd"/>
      <w:r w:rsidRPr="00A561BF">
        <w:t>\t\t:',year2, '\t\</w:t>
      </w:r>
      <w:proofErr w:type="spellStart"/>
      <w:r w:rsidRPr="00A561BF">
        <w:t>tGPA</w:t>
      </w:r>
      <w:proofErr w:type="spellEnd"/>
      <w:r w:rsidRPr="00A561BF">
        <w:t>\t\t:',gpa2,'</w:t>
      </w:r>
      <w:bookmarkStart w:id="0" w:name="_GoBack"/>
      <w:bookmarkEnd w:id="0"/>
      <w:r w:rsidRPr="00A561BF">
        <w:t>\</w:t>
      </w:r>
      <w:proofErr w:type="spellStart"/>
      <w:r w:rsidRPr="00A561BF">
        <w:t>nYou</w:t>
      </w:r>
      <w:proofErr w:type="spellEnd"/>
      <w:r w:rsidRPr="00A561BF">
        <w:t xml:space="preserve"> have taken',credit2,'credits.')</w:t>
      </w:r>
    </w:p>
    <w:sectPr w:rsidR="00A561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TE3MDEzMLC0NDdU0lEKTi0uzszPAykwrAUAYws3zywAAAA="/>
  </w:docVars>
  <w:rsids>
    <w:rsidRoot w:val="00ED1721"/>
    <w:rsid w:val="000642C9"/>
    <w:rsid w:val="001F4301"/>
    <w:rsid w:val="004364AC"/>
    <w:rsid w:val="00960DB7"/>
    <w:rsid w:val="00A561BF"/>
    <w:rsid w:val="00C62E74"/>
    <w:rsid w:val="00D10811"/>
    <w:rsid w:val="00E67D91"/>
    <w:rsid w:val="00ED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A210B"/>
  <w15:chartTrackingRefBased/>
  <w15:docId w15:val="{1CAE634B-B0EC-4925-BD5F-C554E7681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4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 Vu</dc:creator>
  <cp:keywords/>
  <dc:description/>
  <cp:lastModifiedBy>Diep Vu</cp:lastModifiedBy>
  <cp:revision>4</cp:revision>
  <dcterms:created xsi:type="dcterms:W3CDTF">2019-09-21T15:51:00Z</dcterms:created>
  <dcterms:modified xsi:type="dcterms:W3CDTF">2019-09-22T04:05:00Z</dcterms:modified>
</cp:coreProperties>
</file>